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720" w:rsidRDefault="00BC0D29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głoszenie Nr 2</w:t>
      </w:r>
      <w:r w:rsidR="003B4F91">
        <w:rPr>
          <w:rFonts w:ascii="Times New Roman" w:hAnsi="Times New Roman" w:cs="Times New Roman"/>
          <w:lang w:val="pl-PL"/>
        </w:rPr>
        <w:t>/2022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SZKOŁA PODSTAWOWA NR 5 IM. WŁADYSŁAWA BRONIEWSKIEGO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 BIAŁYMSTOKU OGŁASZA NABÓR</w:t>
      </w:r>
    </w:p>
    <w:p w:rsidR="00EC7720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NA WOLNE STANOWISKO PRACY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Pr="003624F2" w:rsidRDefault="003624F2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3624F2">
        <w:rPr>
          <w:rFonts w:ascii="Times New Roman" w:hAnsi="Times New Roman" w:cs="Times New Roman"/>
          <w:b/>
          <w:lang w:val="pl-PL"/>
        </w:rPr>
        <w:t xml:space="preserve">specjalista </w:t>
      </w:r>
      <w:r>
        <w:rPr>
          <w:rFonts w:ascii="Times New Roman" w:hAnsi="Times New Roman" w:cs="Times New Roman"/>
          <w:b/>
          <w:lang w:val="pl-PL"/>
        </w:rPr>
        <w:t xml:space="preserve">ds. </w:t>
      </w:r>
      <w:r w:rsidRPr="003624F2">
        <w:rPr>
          <w:rFonts w:ascii="Times New Roman" w:hAnsi="Times New Roman" w:cs="Times New Roman"/>
          <w:b/>
          <w:lang w:val="pl-PL"/>
        </w:rPr>
        <w:t>finansowych</w:t>
      </w:r>
    </w:p>
    <w:p w:rsidR="00EC7720" w:rsidRDefault="00EC7720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nazwa stanowiska pracy</w:t>
      </w: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>Funkcje podstawowe wykonywane na stanowisku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wykonywanie wszystkich bieżących czynności z zakresu księgowości, rachunkowości </w:t>
      </w:r>
      <w:r w:rsidR="00402D51">
        <w:rPr>
          <w:rFonts w:ascii="Times New Roman" w:hAnsi="Times New Roman" w:cs="Times New Roman"/>
          <w:lang w:val="pl-PL"/>
        </w:rPr>
        <w:t xml:space="preserve">                        </w:t>
      </w:r>
      <w:r w:rsidRPr="00EC7720">
        <w:rPr>
          <w:rFonts w:ascii="Times New Roman" w:hAnsi="Times New Roman" w:cs="Times New Roman"/>
          <w:lang w:val="pl-PL"/>
        </w:rPr>
        <w:t>i finansów, związanych z obrotami pieniężnymi zgodnie z obowiązującymi przepisami,</w:t>
      </w:r>
    </w:p>
    <w:p w:rsidR="003B4F91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 - sporządzanie list płac, naliczanie oraz odprowadzanie podatków oraz składek ZUS, </w:t>
      </w:r>
      <w:r w:rsidR="003B4F91">
        <w:rPr>
          <w:rFonts w:ascii="Times New Roman" w:hAnsi="Times New Roman" w:cs="Times New Roman"/>
          <w:lang w:val="pl-PL"/>
        </w:rPr>
        <w:t>wystawianie zaświadczeń oraz obsługa programu Płatnik,</w:t>
      </w:r>
    </w:p>
    <w:p w:rsidR="00EC7720" w:rsidRDefault="003B4F9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 </w:t>
      </w:r>
      <w:r w:rsidR="00EC7720" w:rsidRPr="00EC7720">
        <w:rPr>
          <w:rFonts w:ascii="Times New Roman" w:hAnsi="Times New Roman" w:cs="Times New Roman"/>
          <w:lang w:val="pl-PL"/>
        </w:rPr>
        <w:t xml:space="preserve">przygotowywanie danych do </w:t>
      </w:r>
      <w:r>
        <w:rPr>
          <w:rFonts w:ascii="Times New Roman" w:hAnsi="Times New Roman" w:cs="Times New Roman"/>
          <w:lang w:val="pl-PL"/>
        </w:rPr>
        <w:t>sprawozdań finansowych, do SIO i GUS,</w:t>
      </w:r>
    </w:p>
    <w:p w:rsidR="00EC7720" w:rsidRDefault="00BC0D29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EC7720" w:rsidRPr="00EC7720">
        <w:rPr>
          <w:rFonts w:ascii="Times New Roman" w:hAnsi="Times New Roman" w:cs="Times New Roman"/>
          <w:lang w:val="pl-PL"/>
        </w:rPr>
        <w:t xml:space="preserve">przygotowywanie zestawień i analiz finansowo-księgowych wymaganych przez organ prowadzący, instytucje kontrolne i przełożonych,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3B4F91">
        <w:rPr>
          <w:rFonts w:ascii="Times New Roman" w:hAnsi="Times New Roman" w:cs="Times New Roman"/>
          <w:lang w:val="pl-PL"/>
        </w:rPr>
        <w:t>prowadzenie spraw pracowniczych związanych z PPK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rozliczanie podatku VAT i sporządzanie deklaracji VAT oraz obsługa KSAT-u, </w:t>
      </w:r>
    </w:p>
    <w:p w:rsidR="003B4F91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>- obsługa finansowa Zakładowego</w:t>
      </w:r>
      <w:r w:rsidR="003B4F91">
        <w:rPr>
          <w:rFonts w:ascii="Times New Roman" w:hAnsi="Times New Roman" w:cs="Times New Roman"/>
          <w:lang w:val="pl-PL"/>
        </w:rPr>
        <w:t xml:space="preserve"> Funduszu Świadczeń Socjalnych,</w:t>
      </w:r>
    </w:p>
    <w:p w:rsidR="001C35D3" w:rsidRDefault="001C35D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rejestracja </w:t>
      </w:r>
      <w:r w:rsidR="00AB188F">
        <w:rPr>
          <w:rFonts w:ascii="Times New Roman" w:hAnsi="Times New Roman" w:cs="Times New Roman"/>
          <w:lang w:val="pl-PL"/>
        </w:rPr>
        <w:t>faktur żywieniowych w programie</w:t>
      </w:r>
      <w:r>
        <w:rPr>
          <w:rFonts w:ascii="Times New Roman" w:hAnsi="Times New Roman" w:cs="Times New Roman"/>
          <w:lang w:val="pl-PL"/>
        </w:rPr>
        <w:t>,</w:t>
      </w:r>
    </w:p>
    <w:p w:rsidR="001C35D3" w:rsidRDefault="001C35D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naliczanie odsetek od nieterminowych wpłat i wystawianie not odsetkowych</w:t>
      </w:r>
    </w:p>
    <w:p w:rsidR="003B4F91" w:rsidRDefault="003B4F9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 xml:space="preserve"> Wymagania niezbędne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obywatelstwo polskie, </w:t>
      </w:r>
    </w:p>
    <w:p w:rsidR="00EC7720" w:rsidRPr="00EC7720" w:rsidRDefault="00BC0D29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EC7720">
        <w:rPr>
          <w:rFonts w:ascii="Times New Roman" w:hAnsi="Times New Roman" w:cs="Times New Roman"/>
          <w:lang w:val="pl-PL"/>
        </w:rPr>
        <w:t>w</w:t>
      </w:r>
      <w:r w:rsidR="00EC7720" w:rsidRPr="00EC7720">
        <w:rPr>
          <w:rFonts w:ascii="Times New Roman" w:hAnsi="Times New Roman" w:cs="Times New Roman"/>
          <w:lang w:val="pl-PL"/>
        </w:rPr>
        <w:t>ykształcenie: ekonomiczne jednolite studia magisterskie, eko</w:t>
      </w:r>
      <w:r w:rsidR="00AB188F">
        <w:rPr>
          <w:rFonts w:ascii="Times New Roman" w:hAnsi="Times New Roman" w:cs="Times New Roman"/>
          <w:lang w:val="pl-PL"/>
        </w:rPr>
        <w:t>nomiczne wyższe studia zawodowe</w:t>
      </w:r>
      <w:r w:rsidR="00EC7720" w:rsidRPr="00EC7720">
        <w:rPr>
          <w:rFonts w:ascii="Times New Roman" w:hAnsi="Times New Roman" w:cs="Times New Roman"/>
          <w:lang w:val="pl-PL"/>
        </w:rPr>
        <w:t>, uzupełniające studia magisterskie na kierunkach ekonomicznych lub ekonomiczne studia podyplomowe i co najmniej 2- letnia praktyka zawodowa w księgowości lub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wykształcenie średnie, policealne lub pomaturalne ekonomiczne i co najmniej 2- letnia </w:t>
      </w:r>
      <w:r w:rsidR="00F905B3" w:rsidRPr="00F905B3">
        <w:rPr>
          <w:rFonts w:ascii="Times New Roman" w:hAnsi="Times New Roman" w:cs="Times New Roman"/>
          <w:lang w:val="pl-PL"/>
        </w:rPr>
        <w:t>praktyka zawodowa w księgowości,</w:t>
      </w:r>
    </w:p>
    <w:p w:rsidR="00F905B3" w:rsidRPr="00F905B3" w:rsidRDefault="00F905B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>pełna zdolność do czynności prawnych oraz korzystanie z praw publicznych</w:t>
      </w:r>
      <w:r>
        <w:rPr>
          <w:rFonts w:ascii="Times New Roman" w:hAnsi="Times New Roman" w:cs="Times New Roman"/>
          <w:lang w:val="pl-PL"/>
        </w:rPr>
        <w:t>,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niekaralność za przestępstwo ścigane z oskarżenia publicznego lub umyślne przestępstwo skarbowe. 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F905B3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ymagania dodatkowe</w:t>
      </w:r>
      <w:r w:rsidR="00F905B3">
        <w:rPr>
          <w:rFonts w:ascii="Times New Roman" w:hAnsi="Times New Roman" w:cs="Times New Roman"/>
          <w:b/>
          <w:lang w:val="pl-PL"/>
        </w:rPr>
        <w:t>: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 xml:space="preserve">znajomość zagadnień z zakresu wymaganego na ww. stanowisku a w szczególności przepisów </w:t>
      </w:r>
      <w:r w:rsidR="00402D51">
        <w:rPr>
          <w:rFonts w:ascii="Times New Roman" w:hAnsi="Times New Roman" w:cs="Times New Roman"/>
          <w:lang w:val="pl-PL"/>
        </w:rPr>
        <w:t xml:space="preserve">    </w:t>
      </w:r>
      <w:r w:rsidRPr="00F905B3">
        <w:rPr>
          <w:rFonts w:ascii="Times New Roman" w:hAnsi="Times New Roman" w:cs="Times New Roman"/>
          <w:lang w:val="pl-PL"/>
        </w:rPr>
        <w:t xml:space="preserve">z dziedziny rachunkowości, finansów, ZUS, podatków: ustaw rachunkowość budżetowa oraz przepisów oświatowych i samorządowych: prawo oświatowe, Karta Nauczyciela, Kpa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znajomość i obsługa programów: Microsoft Word, Excel i innych (PŁATNIK, KSAT, PFRON, GUS, PŁACE VULCAN, FINANSE VULCAN) oraz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F905B3">
        <w:rPr>
          <w:rFonts w:ascii="Times New Roman" w:hAnsi="Times New Roman" w:cs="Times New Roman"/>
          <w:lang w:val="pl-PL"/>
        </w:rPr>
        <w:t xml:space="preserve">urządzeń biurowych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samodzielność, dokładność, odpowiedzialność, komunikatywność, umiejętność pracy w zespole, terminowe wykonywanie prac, </w:t>
      </w:r>
    </w:p>
    <w:p w:rsidR="00EC7720" w:rsidRP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umiejętność analitycznego myślenia.</w:t>
      </w:r>
    </w:p>
    <w:p w:rsidR="00EC7720" w:rsidRPr="00A25B5D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905B3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b/>
          <w:lang w:val="pl-PL"/>
        </w:rPr>
        <w:t>Wymagane dokumenty</w:t>
      </w:r>
      <w:r w:rsidR="00F905B3" w:rsidRPr="00F905B3">
        <w:rPr>
          <w:rFonts w:ascii="Times New Roman" w:hAnsi="Times New Roman" w:cs="Times New Roman"/>
          <w:b/>
          <w:lang w:val="pl-PL"/>
        </w:rPr>
        <w:t>:</w:t>
      </w:r>
      <w:r w:rsidR="00F905B3">
        <w:rPr>
          <w:rFonts w:ascii="Times New Roman" w:hAnsi="Times New Roman" w:cs="Times New Roman"/>
          <w:b/>
          <w:lang w:val="pl-PL"/>
        </w:rPr>
        <w:t xml:space="preserve">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Życiorys (CV) lub kwestionariusz osobowy dla osoby ubiegającej się o zatrudnienie.</w:t>
      </w:r>
    </w:p>
    <w:p w:rsidR="00EC7720" w:rsidRPr="00FE0A3E" w:rsidRDefault="00F905B3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</w:rPr>
        <w:t xml:space="preserve">List </w:t>
      </w:r>
      <w:proofErr w:type="spellStart"/>
      <w:r>
        <w:rPr>
          <w:rFonts w:ascii="Times New Roman" w:hAnsi="Times New Roman" w:cs="Times New Roman"/>
        </w:rPr>
        <w:t>motywacyjny</w:t>
      </w:r>
      <w:proofErr w:type="spellEnd"/>
      <w:r>
        <w:rPr>
          <w:rFonts w:ascii="Times New Roman" w:hAnsi="Times New Roman" w:cs="Times New Roman"/>
        </w:rPr>
        <w:t xml:space="preserve">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e dokumentów potwierdzających kwalifikacje zawodowe /dyplom lub zaświadczenie o stanie odbytych studiów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</w:t>
      </w:r>
      <w:r>
        <w:rPr>
          <w:rFonts w:ascii="Times New Roman" w:hAnsi="Times New Roman" w:cs="Times New Roman"/>
          <w:lang w:val="pl-PL"/>
        </w:rPr>
        <w:t xml:space="preserve">e dokumentów potwierdzających </w:t>
      </w:r>
      <w:r w:rsidRPr="00FE0A3E">
        <w:rPr>
          <w:rFonts w:ascii="Times New Roman" w:hAnsi="Times New Roman" w:cs="Times New Roman"/>
          <w:lang w:val="pl-PL"/>
        </w:rPr>
        <w:t>doświadczenie i wiedzę określone w wymaganiach niezbędnych i dodatkowych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 xml:space="preserve">Oświadczenie kandydata o posiadaniu pełnej zdolności do czynności prawnych oraz </w:t>
      </w:r>
      <w:r>
        <w:rPr>
          <w:rFonts w:ascii="Times New Roman" w:hAnsi="Times New Roman" w:cs="Times New Roman"/>
          <w:lang w:val="pl-PL"/>
        </w:rPr>
        <w:t xml:space="preserve">              </w:t>
      </w:r>
      <w:r w:rsidRPr="00FE0A3E">
        <w:rPr>
          <w:rFonts w:ascii="Times New Roman" w:hAnsi="Times New Roman" w:cs="Times New Roman"/>
          <w:lang w:val="pl-PL"/>
        </w:rPr>
        <w:t>o korzy</w:t>
      </w:r>
      <w:r>
        <w:rPr>
          <w:rFonts w:ascii="Times New Roman" w:hAnsi="Times New Roman" w:cs="Times New Roman"/>
          <w:lang w:val="pl-PL"/>
        </w:rPr>
        <w:t>staniu z pełni praw publicznych – Załącznik Nr 2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Oświadczenie kandydata o braku prawomocnego skazania za przestępstwo przeciwko mieniu, przeciwko obrotowi gospodarczemu, przeciwko działalności instytucji państwowych oraz samorządu terytorialnego, przeciwko wiarygodności dokument</w:t>
      </w:r>
      <w:r>
        <w:rPr>
          <w:rFonts w:ascii="Times New Roman" w:hAnsi="Times New Roman" w:cs="Times New Roman"/>
          <w:lang w:val="pl-PL"/>
        </w:rPr>
        <w:t>ów lub za przestępstwo skarbowe 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 xml:space="preserve">Oświadczenie kandydata o wyrażeniu zgody na przetwarzanie danych osobowych </w:t>
      </w:r>
      <w:r>
        <w:rPr>
          <w:rFonts w:ascii="Times New Roman" w:hAnsi="Times New Roman" w:cs="Times New Roman"/>
          <w:lang w:val="pl-PL"/>
        </w:rPr>
        <w:t xml:space="preserve">                  - Załącznik Nr 1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Kopie świadectw pracy lub</w:t>
      </w:r>
      <w:r>
        <w:rPr>
          <w:rFonts w:ascii="Times New Roman" w:hAnsi="Times New Roman" w:cs="Times New Roman"/>
          <w:lang w:val="pl-PL"/>
        </w:rPr>
        <w:t xml:space="preserve"> inne dokumenty potwierdzające</w:t>
      </w:r>
      <w:r w:rsidRPr="00DB6582">
        <w:rPr>
          <w:rFonts w:ascii="Times New Roman" w:hAnsi="Times New Roman" w:cs="Times New Roman"/>
          <w:lang w:val="pl-PL"/>
        </w:rPr>
        <w:t xml:space="preserve"> staż pracy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Oświadczenie kandydata o posi</w:t>
      </w:r>
      <w:r>
        <w:rPr>
          <w:rFonts w:ascii="Times New Roman" w:hAnsi="Times New Roman" w:cs="Times New Roman"/>
          <w:lang w:val="pl-PL"/>
        </w:rPr>
        <w:t>adaniu obywatelstwa polskiego</w:t>
      </w:r>
      <w:r w:rsidR="00402D51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Inne dodatkowe dokumenty o posiadanych kwalifikacjach i umiejętnościach.</w:t>
      </w:r>
    </w:p>
    <w:p w:rsidR="00EC2B0F" w:rsidRDefault="00EC2B0F" w:rsidP="00EC2B0F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Pr="00DB6582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lastRenderedPageBreak/>
        <w:t xml:space="preserve">Wymagane dokumenty aplikacyjne należy </w:t>
      </w:r>
      <w:r>
        <w:rPr>
          <w:rFonts w:ascii="Times New Roman" w:hAnsi="Times New Roman" w:cs="Times New Roman"/>
          <w:lang w:val="pl-PL"/>
        </w:rPr>
        <w:t>sk</w:t>
      </w:r>
      <w:r w:rsidR="003624F2">
        <w:rPr>
          <w:rFonts w:ascii="Times New Roman" w:hAnsi="Times New Roman" w:cs="Times New Roman"/>
          <w:lang w:val="pl-PL"/>
        </w:rPr>
        <w:t xml:space="preserve">ładać w terminie do dnia </w:t>
      </w:r>
      <w:r w:rsidR="00AB188F">
        <w:rPr>
          <w:rFonts w:ascii="Times New Roman" w:hAnsi="Times New Roman" w:cs="Times New Roman"/>
          <w:lang w:val="pl-PL"/>
        </w:rPr>
        <w:t>20</w:t>
      </w:r>
      <w:r w:rsidR="003624F2">
        <w:rPr>
          <w:rFonts w:ascii="Times New Roman" w:hAnsi="Times New Roman" w:cs="Times New Roman"/>
          <w:lang w:val="pl-PL"/>
        </w:rPr>
        <w:t>.05</w:t>
      </w:r>
      <w:r w:rsidR="001C35D3">
        <w:rPr>
          <w:rFonts w:ascii="Times New Roman" w:hAnsi="Times New Roman" w:cs="Times New Roman"/>
          <w:lang w:val="pl-PL"/>
        </w:rPr>
        <w:t>.2022</w:t>
      </w:r>
      <w:r w:rsidRPr="00F36832">
        <w:rPr>
          <w:rFonts w:ascii="Times New Roman" w:hAnsi="Times New Roman" w:cs="Times New Roman"/>
          <w:lang w:val="pl-PL"/>
        </w:rPr>
        <w:t xml:space="preserve"> r. do godz. 1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.00 z dopiskiem na kopercie: „Nabór </w:t>
      </w:r>
      <w:r w:rsidR="00F77EA4">
        <w:rPr>
          <w:rFonts w:ascii="Times New Roman" w:hAnsi="Times New Roman" w:cs="Times New Roman"/>
          <w:lang w:val="pl-PL"/>
        </w:rPr>
        <w:t xml:space="preserve">na stanowisko </w:t>
      </w:r>
      <w:r w:rsidR="003624F2">
        <w:rPr>
          <w:rFonts w:ascii="Times New Roman" w:hAnsi="Times New Roman" w:cs="Times New Roman"/>
          <w:lang w:val="pl-PL"/>
        </w:rPr>
        <w:t>specjalista ds. finansowych</w:t>
      </w:r>
      <w:r>
        <w:rPr>
          <w:rFonts w:ascii="Times New Roman" w:hAnsi="Times New Roman" w:cs="Times New Roman"/>
          <w:lang w:val="pl-PL"/>
        </w:rPr>
        <w:t>”</w:t>
      </w:r>
      <w:r w:rsidRPr="00F36832">
        <w:rPr>
          <w:rFonts w:ascii="Times New Roman" w:hAnsi="Times New Roman" w:cs="Times New Roman"/>
          <w:lang w:val="pl-PL"/>
        </w:rPr>
        <w:t>: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osobiście w Sekretariacie Szkoły Podstawowej Nr </w:t>
      </w:r>
      <w:r>
        <w:rPr>
          <w:rFonts w:ascii="Times New Roman" w:hAnsi="Times New Roman" w:cs="Times New Roman"/>
          <w:lang w:val="pl-PL"/>
        </w:rPr>
        <w:t xml:space="preserve">5 im. Władysława Broniewskiego            </w:t>
      </w:r>
      <w:r w:rsidRPr="00DB658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 xml:space="preserve">pocztą na adres: </w:t>
      </w:r>
    </w:p>
    <w:p w:rsidR="00EC7720" w:rsidRPr="00A03684" w:rsidRDefault="00EC7720" w:rsidP="00EC7720">
      <w:pPr>
        <w:pStyle w:val="FirstParagraph"/>
        <w:spacing w:before="0" w:after="0" w:line="312" w:lineRule="auto"/>
        <w:ind w:left="720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>Szkoła Podstawowa Nr 5 im. Władysława Broniewskiego w Białymstoku, ul. Kamienna 15             15- 021 Białystok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b/>
          <w:lang w:val="pl-PL"/>
        </w:rPr>
        <w:t>Warunki pracy na stanowisku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lang w:val="pl-PL"/>
        </w:rPr>
        <w:t>Um</w:t>
      </w:r>
      <w:r>
        <w:rPr>
          <w:rFonts w:ascii="Times New Roman" w:hAnsi="Times New Roman" w:cs="Times New Roman"/>
          <w:lang w:val="pl-PL"/>
        </w:rPr>
        <w:t>owa o pracę na czas określony (</w:t>
      </w:r>
      <w:r w:rsidRPr="00F36832">
        <w:rPr>
          <w:rFonts w:ascii="Times New Roman" w:hAnsi="Times New Roman" w:cs="Times New Roman"/>
          <w:lang w:val="pl-PL"/>
        </w:rPr>
        <w:t>z osobą</w:t>
      </w:r>
      <w:r>
        <w:rPr>
          <w:rFonts w:ascii="Times New Roman" w:hAnsi="Times New Roman" w:cs="Times New Roman"/>
          <w:lang w:val="pl-PL"/>
        </w:rPr>
        <w:t xml:space="preserve"> podejmującą po raz pierwszy pracę</w:t>
      </w:r>
      <w:r w:rsidRPr="00F36832">
        <w:rPr>
          <w:rFonts w:ascii="Times New Roman" w:hAnsi="Times New Roman" w:cs="Times New Roman"/>
          <w:lang w:val="pl-PL"/>
        </w:rPr>
        <w:t xml:space="preserve"> na stanowisku urzędniczym pierwsza umowa zostanie zawarta na czas określony do </w:t>
      </w:r>
      <w:r>
        <w:rPr>
          <w:rFonts w:ascii="Times New Roman" w:hAnsi="Times New Roman" w:cs="Times New Roman"/>
          <w:lang w:val="pl-PL"/>
        </w:rPr>
        <w:t xml:space="preserve">                   </w:t>
      </w:r>
      <w:r w:rsidRPr="00F36832">
        <w:rPr>
          <w:rFonts w:ascii="Times New Roman" w:hAnsi="Times New Roman" w:cs="Times New Roman"/>
          <w:lang w:val="pl-PL"/>
        </w:rPr>
        <w:t>6- miesięcy — zgodnie z art. 16 ustawy o pracownikach samorządowych).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proofErr w:type="spellStart"/>
      <w:r w:rsidRPr="0013253C">
        <w:rPr>
          <w:rFonts w:ascii="Times New Roman" w:hAnsi="Times New Roman" w:cs="Times New Roman"/>
        </w:rPr>
        <w:t>Wymiar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u</w:t>
      </w:r>
      <w:proofErr w:type="spellEnd"/>
      <w:r w:rsidRPr="0013253C">
        <w:rPr>
          <w:rFonts w:ascii="Times New Roman" w:hAnsi="Times New Roman" w:cs="Times New Roman"/>
        </w:rPr>
        <w:t xml:space="preserve">: </w:t>
      </w:r>
      <w:proofErr w:type="spellStart"/>
      <w:r w:rsidRPr="0013253C">
        <w:rPr>
          <w:rFonts w:ascii="Times New Roman" w:hAnsi="Times New Roman" w:cs="Times New Roman"/>
        </w:rPr>
        <w:t>pełny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</w:t>
      </w:r>
      <w:proofErr w:type="spellEnd"/>
      <w:r w:rsidRPr="0013253C">
        <w:rPr>
          <w:rFonts w:ascii="Times New Roman" w:hAnsi="Times New Roman" w:cs="Times New Roman"/>
        </w:rPr>
        <w:t>.</w:t>
      </w:r>
    </w:p>
    <w:p w:rsidR="00EC7720" w:rsidRPr="0013253C" w:rsidRDefault="00EC7720" w:rsidP="0032453C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lang w:val="pl-PL"/>
        </w:rPr>
        <w:t>Wynagrodzenie zasadnicze</w:t>
      </w:r>
      <w:r w:rsidR="0032453C">
        <w:rPr>
          <w:rFonts w:ascii="Times New Roman" w:hAnsi="Times New Roman" w:cs="Times New Roman"/>
          <w:lang w:val="pl-PL"/>
        </w:rPr>
        <w:t xml:space="preserve">: </w:t>
      </w:r>
      <w:r w:rsidR="0032453C" w:rsidRPr="00337506">
        <w:rPr>
          <w:rFonts w:ascii="Times New Roman" w:hAnsi="Times New Roman" w:cs="Times New Roman"/>
          <w:lang w:val="pl-PL"/>
        </w:rPr>
        <w:t>3280,00</w:t>
      </w:r>
      <w:r w:rsidR="00337506">
        <w:rPr>
          <w:rFonts w:ascii="Times New Roman" w:hAnsi="Times New Roman" w:cs="Times New Roman"/>
          <w:lang w:val="pl-PL"/>
        </w:rPr>
        <w:t xml:space="preserve"> zł brutto </w:t>
      </w:r>
      <w:bookmarkStart w:id="0" w:name="_GoBack"/>
      <w:bookmarkEnd w:id="0"/>
      <w:r>
        <w:rPr>
          <w:rFonts w:ascii="Times New Roman" w:hAnsi="Times New Roman" w:cs="Times New Roman"/>
          <w:lang w:val="pl-PL"/>
        </w:rPr>
        <w:t xml:space="preserve"> </w:t>
      </w:r>
      <w:r w:rsidR="0032453C">
        <w:rPr>
          <w:rFonts w:ascii="Times New Roman" w:hAnsi="Times New Roman" w:cs="Times New Roman"/>
          <w:lang w:val="pl-PL"/>
        </w:rPr>
        <w:t>+ dodatek za wysługę lat w wysokości do 20 % wynagrodzenia zasadniczego.</w:t>
      </w:r>
      <w:r w:rsidR="0032453C" w:rsidRPr="0013253C">
        <w:rPr>
          <w:rFonts w:ascii="Times New Roman" w:hAnsi="Times New Roman" w:cs="Times New Roman"/>
          <w:b/>
          <w:lang w:val="pl-PL"/>
        </w:rPr>
        <w:t xml:space="preserve"> </w:t>
      </w:r>
    </w:p>
    <w:p w:rsidR="00EC7720" w:rsidRPr="00EF15CB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EF15CB">
        <w:rPr>
          <w:rFonts w:ascii="Times New Roman" w:hAnsi="Times New Roman" w:cs="Times New Roman"/>
          <w:b/>
          <w:lang w:val="pl-PL"/>
        </w:rPr>
        <w:t>Informacje dodatkowe: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ci spełniający wymogi zostaną powiadomieni telefonicznie o dalszych etapach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naboru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t wybrany do zatrudnienia będzie zobowiązany do przedstawienia do wglądu oryginału aktualnego zapytania o udzielenie informacji z Krajowego Rejestru Karnego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oraz oryginałów złożonych kopii dokumentów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Informacja o wyniku naboru podana będzie do publicznej wiadomości poprzez ogłoszenie zamieszczone w Biuletynie Informacji Publicznej Urzędu Miejskiego oraz na tablicy ogłoszeń Szkoły Podstawowej Nr 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 im. </w:t>
      </w:r>
      <w:r>
        <w:rPr>
          <w:rFonts w:ascii="Times New Roman" w:hAnsi="Times New Roman" w:cs="Times New Roman"/>
          <w:lang w:val="pl-PL"/>
        </w:rPr>
        <w:t>Władysława Broniewskiego</w:t>
      </w:r>
      <w:r w:rsidRPr="00F3683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Aplikacje, które wpłyną do </w:t>
      </w:r>
      <w:r>
        <w:rPr>
          <w:rFonts w:ascii="Times New Roman" w:hAnsi="Times New Roman" w:cs="Times New Roman"/>
          <w:lang w:val="pl-PL"/>
        </w:rPr>
        <w:t>Szkoły</w:t>
      </w:r>
      <w:r w:rsidRPr="00F36832">
        <w:rPr>
          <w:rFonts w:ascii="Times New Roman" w:hAnsi="Times New Roman" w:cs="Times New Roman"/>
          <w:lang w:val="pl-PL"/>
        </w:rPr>
        <w:t xml:space="preserve"> niekompletne lub po wyżej określonym terminie nie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będą rozpatrywane.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AB188F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Białystok, dn. 12</w:t>
      </w:r>
      <w:r w:rsidR="0051104F">
        <w:rPr>
          <w:rFonts w:ascii="Times New Roman" w:hAnsi="Times New Roman" w:cs="Times New Roman"/>
          <w:lang w:val="pl-PL"/>
        </w:rPr>
        <w:t>.0</w:t>
      </w:r>
      <w:r w:rsidR="003624F2">
        <w:rPr>
          <w:rFonts w:ascii="Times New Roman" w:hAnsi="Times New Roman" w:cs="Times New Roman"/>
          <w:lang w:val="pl-PL"/>
        </w:rPr>
        <w:t>5.</w:t>
      </w:r>
      <w:r w:rsidR="001C35D3">
        <w:rPr>
          <w:rFonts w:ascii="Times New Roman" w:hAnsi="Times New Roman" w:cs="Times New Roman"/>
          <w:lang w:val="pl-PL"/>
        </w:rPr>
        <w:t>2022</w:t>
      </w:r>
      <w:r w:rsidR="00EC7720" w:rsidRPr="00EF15CB">
        <w:rPr>
          <w:rFonts w:ascii="Times New Roman" w:hAnsi="Times New Roman" w:cs="Times New Roman"/>
          <w:lang w:val="pl-PL"/>
        </w:rPr>
        <w:t xml:space="preserve"> </w:t>
      </w:r>
      <w:r w:rsidR="00EC7720">
        <w:rPr>
          <w:rFonts w:ascii="Times New Roman" w:hAnsi="Times New Roman" w:cs="Times New Roman"/>
          <w:lang w:val="pl-PL"/>
        </w:rPr>
        <w:t>r.</w:t>
      </w: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</w:rPr>
      </w:pPr>
    </w:p>
    <w:p w:rsidR="002C2177" w:rsidRDefault="002C2177"/>
    <w:sectPr w:rsidR="002C2177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7606F"/>
    <w:multiLevelType w:val="hybridMultilevel"/>
    <w:tmpl w:val="E468F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C463C"/>
    <w:multiLevelType w:val="hybridMultilevel"/>
    <w:tmpl w:val="2AA69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20CE0"/>
    <w:multiLevelType w:val="hybridMultilevel"/>
    <w:tmpl w:val="254C39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0298C"/>
    <w:multiLevelType w:val="hybridMultilevel"/>
    <w:tmpl w:val="EEC004E0"/>
    <w:lvl w:ilvl="0" w:tplc="444A46B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23D64"/>
    <w:multiLevelType w:val="hybridMultilevel"/>
    <w:tmpl w:val="1C5E98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9F2860"/>
    <w:multiLevelType w:val="hybridMultilevel"/>
    <w:tmpl w:val="6DBAF5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C2724"/>
    <w:multiLevelType w:val="hybridMultilevel"/>
    <w:tmpl w:val="A27855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663875"/>
    <w:multiLevelType w:val="hybridMultilevel"/>
    <w:tmpl w:val="572822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7720"/>
    <w:rsid w:val="00156409"/>
    <w:rsid w:val="001C35D3"/>
    <w:rsid w:val="002C2177"/>
    <w:rsid w:val="0032453C"/>
    <w:rsid w:val="00337506"/>
    <w:rsid w:val="003624F2"/>
    <w:rsid w:val="003B4F91"/>
    <w:rsid w:val="00402D51"/>
    <w:rsid w:val="0051104F"/>
    <w:rsid w:val="007F2597"/>
    <w:rsid w:val="007F68BC"/>
    <w:rsid w:val="00AB188F"/>
    <w:rsid w:val="00BC0D29"/>
    <w:rsid w:val="00EC2B0F"/>
    <w:rsid w:val="00EC7720"/>
    <w:rsid w:val="00F63D74"/>
    <w:rsid w:val="00F77EA4"/>
    <w:rsid w:val="00F905B3"/>
    <w:rsid w:val="00FC2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FBDB68-A62C-4AD7-B6BE-D4F9946E5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EC772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EC7720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C7720"/>
  </w:style>
  <w:style w:type="paragraph" w:customStyle="1" w:styleId="Compact">
    <w:name w:val="Compact"/>
    <w:basedOn w:val="Tekstpodstawowy"/>
    <w:qFormat/>
    <w:rsid w:val="00EC7720"/>
    <w:pPr>
      <w:spacing w:before="36" w:after="36"/>
    </w:pPr>
  </w:style>
  <w:style w:type="paragraph" w:styleId="Akapitzlist">
    <w:name w:val="List Paragraph"/>
    <w:basedOn w:val="Normalny"/>
    <w:rsid w:val="00EC7720"/>
    <w:pPr>
      <w:spacing w:after="200" w:line="240" w:lineRule="auto"/>
      <w:ind w:left="720"/>
      <w:contextualSpacing/>
    </w:pPr>
    <w:rPr>
      <w:sz w:val="24"/>
      <w:szCs w:val="24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7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7E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700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cp:lastPrinted>2022-05-12T07:29:00Z</cp:lastPrinted>
  <dcterms:created xsi:type="dcterms:W3CDTF">2022-05-11T08:55:00Z</dcterms:created>
  <dcterms:modified xsi:type="dcterms:W3CDTF">2022-05-12T07:49:00Z</dcterms:modified>
</cp:coreProperties>
</file>